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5D3D6F" w14:textId="5080B8D7" w:rsidR="00275EF6" w:rsidRDefault="00D90311">
      <w:pPr>
        <w:rPr>
          <w:rStyle w:val="Hyperlink"/>
        </w:rPr>
      </w:pPr>
      <w:r>
        <w:t xml:space="preserve">Logo: </w:t>
      </w:r>
      <w:hyperlink r:id="rId4" w:history="1">
        <w:r w:rsidR="00E21BDF" w:rsidRPr="00A85E45">
          <w:rPr>
            <w:rStyle w:val="Hyperlink"/>
          </w:rPr>
          <w:t>https://www.pngitem.com/middle/hmhTJob_shopping-cart-transparent-background-shopping-cart-icon-png/</w:t>
        </w:r>
      </w:hyperlink>
    </w:p>
    <w:p w14:paraId="7497D0D4" w14:textId="39C4DA3F" w:rsidR="00D90311" w:rsidRDefault="00D90311">
      <w:pPr>
        <w:rPr>
          <w:rStyle w:val="Hyperlink"/>
        </w:rPr>
      </w:pPr>
      <w:r>
        <w:rPr>
          <w:rStyle w:val="Hyperlink"/>
          <w:color w:val="auto"/>
          <w:u w:val="none"/>
        </w:rPr>
        <w:t xml:space="preserve">Header Image: </w:t>
      </w:r>
      <w:r w:rsidRPr="00D90311">
        <w:rPr>
          <w:rStyle w:val="Hyperlink"/>
        </w:rPr>
        <w:t>https://www.vecteezy.com/free-photos/online-grocery-shopping</w:t>
      </w:r>
    </w:p>
    <w:p w14:paraId="1C12C60F" w14:textId="17132FFE" w:rsidR="00D90311" w:rsidRDefault="00DD33B4">
      <w:pPr>
        <w:rPr>
          <w:rStyle w:val="Hyperlink"/>
        </w:rPr>
      </w:pPr>
      <w:r>
        <w:t>Milk product card:</w:t>
      </w:r>
      <w:r w:rsidRPr="00DD33B4">
        <w:t xml:space="preserve"> </w:t>
      </w:r>
      <w:hyperlink r:id="rId5" w:history="1">
        <w:r w:rsidR="004308AE" w:rsidRPr="00285DE8">
          <w:rPr>
            <w:rStyle w:val="Hyperlink"/>
          </w:rPr>
          <w:t>https://www.google.com/url?sa=i&amp;url=https%3A%2F%2Fhealthcare.utah.edu%2Fthe-scope%2Fshows.php%3Fshows%3D0_0jgin3s1&amp;psig=AOvVaw1EG_Gt9ZnWLFCidmsV_SEA&amp;ust=1646221666757000&amp;source=images&amp;cd=vfe&amp;ved=0CAsQjRxqFwoTCJikh-HrpPYCFQAAAAAdAAAAABAR</w:t>
        </w:r>
      </w:hyperlink>
    </w:p>
    <w:p w14:paraId="3655BC85" w14:textId="409DC808" w:rsidR="00102276" w:rsidRPr="00102276" w:rsidRDefault="00F55E6D">
      <w:pPr>
        <w:rPr>
          <w:color w:val="0563C1" w:themeColor="hyperlink"/>
          <w:u w:val="single"/>
        </w:rPr>
      </w:pPr>
      <w:r>
        <w:t xml:space="preserve">Loader.gif: </w:t>
      </w:r>
      <w:hyperlink r:id="rId6" w:history="1">
        <w:r w:rsidRPr="005A40B5">
          <w:rPr>
            <w:rStyle w:val="Hyperlink"/>
          </w:rPr>
          <w:t>https://www.google.com/url?sa=i&amp;url=https%3A%2F%2Fgifer.com%2Fen%2Fgifs%2Floader&amp;psig=AOvVaw3UiqaHoVKCLZUVSlo8alT8&amp;ust=1648931959238000&amp;source=images&amp;cd=vfe&amp;ved=0CAsQjRxqFwoTCNjFhfjt8_YCFQAAAAAdAAAAABAD</w:t>
        </w:r>
      </w:hyperlink>
    </w:p>
    <w:p w14:paraId="14BCBD59" w14:textId="3C39F0FB" w:rsidR="00F55E6D" w:rsidRDefault="00102276">
      <w:r>
        <w:t>Tick.png:</w:t>
      </w:r>
      <w:r w:rsidRPr="00102276">
        <w:t xml:space="preserve"> </w:t>
      </w:r>
      <w:hyperlink r:id="rId7" w:history="1">
        <w:r w:rsidRPr="007F401D">
          <w:rPr>
            <w:rStyle w:val="Hyperlink"/>
          </w:rPr>
          <w:t>https://www.google.com/url?sa=i&amp;url=https%3A%2F%2Fwww.freepnglogos.com%2Fpics%2Ftick&amp;psig=AOvVaw17-WHwt1mIUtP5fYo1GM-_&amp;ust=1648992681128000&amp;source=images&amp;cd=vfe&amp;ved=0CAsQjRxqFwoTCPD3xsy-9fYCFQAAAAAdAAAAABAv</w:t>
        </w:r>
      </w:hyperlink>
    </w:p>
    <w:p w14:paraId="48924B7E" w14:textId="3D985A8B" w:rsidR="00102276" w:rsidRDefault="000E1B52">
      <w:r>
        <w:t xml:space="preserve">Error.png: </w:t>
      </w:r>
    </w:p>
    <w:p w14:paraId="250046FA" w14:textId="77777777" w:rsidR="000E1B52" w:rsidRDefault="000E1B52"/>
    <w:p w14:paraId="72E63820" w14:textId="77777777" w:rsidR="004308AE" w:rsidRDefault="004308AE"/>
    <w:p w14:paraId="73F914C4" w14:textId="77777777" w:rsidR="00DD33B4" w:rsidRDefault="00DD33B4"/>
    <w:p w14:paraId="15397422" w14:textId="77777777" w:rsidR="00966000" w:rsidRDefault="00966000"/>
    <w:sectPr w:rsidR="0096600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xsDAyMDE3MTY0MzFX0lEKTi0uzszPAykwrAUAKa7+UCwAAAA="/>
  </w:docVars>
  <w:rsids>
    <w:rsidRoot w:val="001F4397"/>
    <w:rsid w:val="000E1B52"/>
    <w:rsid w:val="00102276"/>
    <w:rsid w:val="001F4397"/>
    <w:rsid w:val="00275EF6"/>
    <w:rsid w:val="004308AE"/>
    <w:rsid w:val="00580D57"/>
    <w:rsid w:val="00845F4A"/>
    <w:rsid w:val="00873313"/>
    <w:rsid w:val="008C4925"/>
    <w:rsid w:val="00946047"/>
    <w:rsid w:val="00966000"/>
    <w:rsid w:val="009F21E0"/>
    <w:rsid w:val="00CD3441"/>
    <w:rsid w:val="00CD5C68"/>
    <w:rsid w:val="00D90311"/>
    <w:rsid w:val="00DD33B4"/>
    <w:rsid w:val="00E21BDF"/>
    <w:rsid w:val="00F55E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5467EA"/>
  <w15:chartTrackingRefBased/>
  <w15:docId w15:val="{3127325C-64B0-4619-8BB8-1583DD6C3A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75EF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75EF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google.com/url?sa=i&amp;url=https%3A%2F%2Fwww.freepnglogos.com%2Fpics%2Ftick&amp;psig=AOvVaw17-WHwt1mIUtP5fYo1GM-_&amp;ust=1648992681128000&amp;source=images&amp;cd=vfe&amp;ved=0CAsQjRxqFwoTCPD3xsy-9fYCFQAAAAAdAAAAABAv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google.com/url?sa=i&amp;url=https%3A%2F%2Fgifer.com%2Fen%2Fgifs%2Floader&amp;psig=AOvVaw3UiqaHoVKCLZUVSlo8alT8&amp;ust=1648931959238000&amp;source=images&amp;cd=vfe&amp;ved=0CAsQjRxqFwoTCNjFhfjt8_YCFQAAAAAdAAAAABAD" TargetMode="External"/><Relationship Id="rId5" Type="http://schemas.openxmlformats.org/officeDocument/2006/relationships/hyperlink" Target="https://www.google.com/url?sa=i&amp;url=https%3A%2F%2Fhealthcare.utah.edu%2Fthe-scope%2Fshows.php%3Fshows%3D0_0jgin3s1&amp;psig=AOvVaw1EG_Gt9ZnWLFCidmsV_SEA&amp;ust=1646221666757000&amp;source=images&amp;cd=vfe&amp;ved=0CAsQjRxqFwoTCJikh-HrpPYCFQAAAAAdAAAAABAR" TargetMode="External"/><Relationship Id="rId4" Type="http://schemas.openxmlformats.org/officeDocument/2006/relationships/hyperlink" Target="https://www.pngitem.com/middle/hmhTJob_shopping-cart-transparent-background-shopping-cart-icon-png/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83</TotalTime>
  <Pages>1</Pages>
  <Words>253</Words>
  <Characters>144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dhisha patel</dc:creator>
  <cp:keywords/>
  <dc:description/>
  <cp:lastModifiedBy>vidhisha patel</cp:lastModifiedBy>
  <cp:revision>13</cp:revision>
  <dcterms:created xsi:type="dcterms:W3CDTF">2022-02-19T16:08:00Z</dcterms:created>
  <dcterms:modified xsi:type="dcterms:W3CDTF">2022-05-07T14:47:00Z</dcterms:modified>
</cp:coreProperties>
</file>